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p14">
  <w:body>
    <w:tbl>
      <w:tblPr>
        <w:tblStyle w:val="TableGrid"/>
        <w:tblW w:w="10207" w:type="dxa"/>
        <w:tblInd w:w="-318" w:type="dxa"/>
        <w:tblLook w:val="04A0" w:firstRow="1" w:lastRow="0" w:firstColumn="1" w:lastColumn="0" w:noHBand="0" w:noVBand="1"/>
      </w:tblPr>
      <w:tblGrid>
        <w:gridCol w:w="3510"/>
        <w:gridCol w:w="3396"/>
        <w:gridCol w:w="3301"/>
      </w:tblGrid>
      <w:tr w:rsidRPr="00EC4035" w:rsidR="00456007" w:rsidTr="00637E35" w14:paraId="789528D5" w14:textId="77777777">
        <w:trPr>
          <w:trHeight w:val="1160"/>
        </w:trPr>
        <w:tc>
          <w:tcPr>
            <w:tcW w:w="10207" w:type="dxa"/>
            <w:gridSpan w:val="3"/>
          </w:tcPr>
          <w:p w:rsidRPr="00EC4035" w:rsidR="00456007" w:rsidP="00637E35" w:rsidRDefault="00456007" w14:paraId="26751D10" w14:textId="77777777">
            <w:pPr>
              <w:ind w:left="3686"/>
              <w:rPr>
                <w:rFonts w:ascii="Times New Roman" w:hAnsi="Times New Roman" w:cs="Times New Roman"/>
              </w:rPr>
            </w:pPr>
            <w:r w:rsidRPr="00EC4035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4224D1B5" wp14:editId="198DF01D">
                  <wp:extent cx="983465" cy="533256"/>
                  <wp:effectExtent l="0" t="0" r="7620" b="63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05" cy="548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EC4035" w:rsidR="00456007" w:rsidP="00637E35" w:rsidRDefault="00456007" w14:paraId="75E8C1E8" w14:textId="777777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>FACULTY OF TECHNOLOGY MANAGEMENT AND TECHNOPRENEURSHIP (FPTT)</w:t>
            </w:r>
          </w:p>
          <w:p w:rsidRPr="00EC4035" w:rsidR="00456007" w:rsidP="00637E35" w:rsidRDefault="00456007" w14:paraId="7D63CBFA" w14:textId="777777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>UNIVERSITI TEKNIKAL MALAYSIA MELAKA (UTeM)</w:t>
            </w:r>
          </w:p>
        </w:tc>
      </w:tr>
      <w:tr w:rsidRPr="00EC4035" w:rsidR="00456007" w:rsidTr="00637E35" w14:paraId="47F278C6" w14:textId="77777777">
        <w:tc>
          <w:tcPr>
            <w:tcW w:w="10207" w:type="dxa"/>
            <w:gridSpan w:val="3"/>
          </w:tcPr>
          <w:p w:rsidRPr="00EC4035" w:rsidR="00456007" w:rsidP="00637E35" w:rsidRDefault="00456007" w14:paraId="0D4C6CB1" w14:textId="77777777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>TECHNOLOGY ENTREPRENEURSHIP</w:t>
            </w:r>
          </w:p>
        </w:tc>
      </w:tr>
      <w:tr w:rsidRPr="00EC4035" w:rsidR="00456007" w:rsidTr="007E77DA" w14:paraId="382B2DEC" w14:textId="77777777">
        <w:trPr>
          <w:trHeight w:val="516"/>
        </w:trPr>
        <w:tc>
          <w:tcPr>
            <w:tcW w:w="3510" w:type="dxa"/>
          </w:tcPr>
          <w:p w:rsidRPr="00EC4035" w:rsidR="00456007" w:rsidP="00637E35" w:rsidRDefault="00456007" w14:paraId="3C101FCB" w14:textId="77777777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>BTMW 4012</w:t>
            </w:r>
          </w:p>
        </w:tc>
        <w:tc>
          <w:tcPr>
            <w:tcW w:w="3396" w:type="dxa"/>
          </w:tcPr>
          <w:p w:rsidRPr="00EC4035" w:rsidR="00456007" w:rsidP="00637E35" w:rsidRDefault="00E56C6C" w14:paraId="51A07CBF" w14:textId="7C49FB3A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EMESTER </w:t>
            </w:r>
            <w:r w:rsidR="00454D82">
              <w:rPr>
                <w:rFonts w:ascii="Times New Roman" w:hAnsi="Times New Roman" w:cs="Times New Roman"/>
                <w:b/>
              </w:rPr>
              <w:t>II</w:t>
            </w:r>
          </w:p>
        </w:tc>
        <w:tc>
          <w:tcPr>
            <w:tcW w:w="3301" w:type="dxa"/>
          </w:tcPr>
          <w:p w:rsidRPr="00EC4035" w:rsidR="00456007" w:rsidP="00637E35" w:rsidRDefault="00E56C6C" w14:paraId="14DE889A" w14:textId="11DE2D98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21/ 2022</w:t>
            </w:r>
          </w:p>
        </w:tc>
      </w:tr>
      <w:tr w:rsidRPr="00EC4035" w:rsidR="00456007" w:rsidTr="00637E35" w14:paraId="46719D80" w14:textId="77777777">
        <w:tc>
          <w:tcPr>
            <w:tcW w:w="10207" w:type="dxa"/>
            <w:gridSpan w:val="3"/>
          </w:tcPr>
          <w:tbl>
            <w:tblPr>
              <w:tblpPr w:leftFromText="180" w:rightFromText="180" w:vertAnchor="text" w:horzAnchor="margin" w:tblpXSpec="right" w:tblpY="-252"/>
              <w:tblOverlap w:val="never"/>
              <w:tblW w:w="0" w:type="auto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ook w:val="04A0" w:firstRow="1" w:lastRow="0" w:firstColumn="1" w:lastColumn="0" w:noHBand="0" w:noVBand="1"/>
            </w:tblPr>
            <w:tblGrid>
              <w:gridCol w:w="631"/>
              <w:gridCol w:w="846"/>
              <w:gridCol w:w="548"/>
              <w:gridCol w:w="541"/>
              <w:gridCol w:w="632"/>
            </w:tblGrid>
            <w:tr w:rsidRPr="00EC4035" w:rsidR="00456007" w:rsidTr="00637E35" w14:paraId="575BB6E8" w14:textId="77777777">
              <w:trPr>
                <w:trHeight w:val="329"/>
              </w:trPr>
              <w:tc>
                <w:tcPr>
                  <w:tcW w:w="631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CCC0D9"/>
                  <w:vAlign w:val="center"/>
                  <w:hideMark/>
                </w:tcPr>
                <w:p w:rsidRPr="00EC4035" w:rsidR="00456007" w:rsidP="00637E35" w:rsidRDefault="00456007" w14:paraId="6B8D967E" w14:textId="77777777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CO</w:t>
                  </w:r>
                </w:p>
              </w:tc>
              <w:tc>
                <w:tcPr>
                  <w:tcW w:w="846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CCC0D9"/>
                  <w:vAlign w:val="center"/>
                  <w:hideMark/>
                </w:tcPr>
                <w:p w:rsidRPr="00EC4035" w:rsidR="00456007" w:rsidP="00637E35" w:rsidRDefault="00456007" w14:paraId="31D33EDC" w14:textId="77777777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PO</w:t>
                  </w:r>
                </w:p>
              </w:tc>
              <w:tc>
                <w:tcPr>
                  <w:tcW w:w="548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CCC0D9"/>
                  <w:vAlign w:val="center"/>
                  <w:hideMark/>
                </w:tcPr>
                <w:p w:rsidRPr="00EC4035" w:rsidR="00456007" w:rsidP="00637E35" w:rsidRDefault="00456007" w14:paraId="101F44BB" w14:textId="77777777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541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CCC0D9"/>
                  <w:vAlign w:val="center"/>
                  <w:hideMark/>
                </w:tcPr>
                <w:p w:rsidRPr="00EC4035" w:rsidR="00456007" w:rsidP="00637E35" w:rsidRDefault="00456007" w14:paraId="1A9C865D" w14:textId="77777777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P</w:t>
                  </w:r>
                </w:p>
              </w:tc>
              <w:tc>
                <w:tcPr>
                  <w:tcW w:w="632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CCC0D9"/>
                  <w:vAlign w:val="center"/>
                  <w:hideMark/>
                </w:tcPr>
                <w:p w:rsidRPr="00EC4035" w:rsidR="00456007" w:rsidP="00637E35" w:rsidRDefault="00456007" w14:paraId="01DB5BC1" w14:textId="77777777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A</w:t>
                  </w:r>
                </w:p>
              </w:tc>
            </w:tr>
            <w:tr w:rsidRPr="00EC4035" w:rsidR="00456007" w:rsidTr="00637E35" w14:paraId="0E42ACA0" w14:textId="77777777">
              <w:trPr>
                <w:trHeight w:val="355"/>
              </w:trPr>
              <w:tc>
                <w:tcPr>
                  <w:tcW w:w="631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vAlign w:val="center"/>
                </w:tcPr>
                <w:p w:rsidRPr="00EC4035" w:rsidR="00456007" w:rsidP="00637E35" w:rsidRDefault="00E247D2" w14:paraId="7484BA2C" w14:textId="77777777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846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vAlign w:val="center"/>
                </w:tcPr>
                <w:p w:rsidRPr="00EC4035" w:rsidR="00456007" w:rsidP="00637E35" w:rsidRDefault="00E247D2" w14:paraId="22E71D4D" w14:textId="77777777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548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vAlign w:val="center"/>
                </w:tcPr>
                <w:p w:rsidRPr="00EC4035" w:rsidR="00456007" w:rsidP="00637E35" w:rsidRDefault="00456007" w14:paraId="175BDB6E" w14:textId="77777777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</w:p>
              </w:tc>
              <w:tc>
                <w:tcPr>
                  <w:tcW w:w="541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vAlign w:val="center"/>
                </w:tcPr>
                <w:p w:rsidRPr="00EC4035" w:rsidR="00456007" w:rsidP="00637E35" w:rsidRDefault="00456007" w14:paraId="39FDD73D" w14:textId="77777777">
                  <w:pPr>
                    <w:contextualSpacing/>
                    <w:jc w:val="center"/>
                    <w:rPr>
                      <w:rFonts w:ascii="Times New Roman" w:hAnsi="Times New Roman"/>
                      <w:noProof/>
                      <w:sz w:val="20"/>
                      <w:szCs w:val="20"/>
                    </w:rPr>
                  </w:pPr>
                </w:p>
              </w:tc>
              <w:tc>
                <w:tcPr>
                  <w:tcW w:w="632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vAlign w:val="center"/>
                </w:tcPr>
                <w:p w:rsidRPr="00EC4035" w:rsidR="00456007" w:rsidP="00637E35" w:rsidRDefault="00E247D2" w14:paraId="5A37158D" w14:textId="77777777">
                  <w:pPr>
                    <w:contextualSpacing/>
                    <w:jc w:val="center"/>
                    <w:rPr>
                      <w:rFonts w:ascii="Times New Roman" w:hAnsi="Times New Roman"/>
                      <w:noProof/>
                      <w:sz w:val="20"/>
                      <w:szCs w:val="20"/>
                    </w:rPr>
                  </w:pPr>
                  <w:r>
                    <w:rPr>
                      <w:rFonts w:ascii="Times New Roman" w:hAnsi="Times New Roman"/>
                      <w:noProof/>
                      <w:sz w:val="20"/>
                      <w:szCs w:val="20"/>
                    </w:rPr>
                    <w:t>4</w:t>
                  </w:r>
                </w:p>
              </w:tc>
            </w:tr>
          </w:tbl>
          <w:tbl>
            <w:tblPr>
              <w:tblpPr w:leftFromText="180" w:rightFromText="180" w:vertAnchor="text" w:horzAnchor="margin" w:tblpY="72"/>
              <w:tblW w:w="0" w:type="auto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ook w:val="04A0" w:firstRow="1" w:lastRow="0" w:firstColumn="1" w:lastColumn="0" w:noHBand="0" w:noVBand="1"/>
            </w:tblPr>
            <w:tblGrid>
              <w:gridCol w:w="605"/>
              <w:gridCol w:w="983"/>
              <w:gridCol w:w="999"/>
              <w:gridCol w:w="950"/>
            </w:tblGrid>
            <w:tr w:rsidRPr="00EC4035" w:rsidR="00456007" w:rsidTr="00637E35" w14:paraId="781832B9" w14:textId="77777777">
              <w:trPr>
                <w:trHeight w:val="81"/>
              </w:trPr>
              <w:tc>
                <w:tcPr>
                  <w:tcW w:w="605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D6E3BC"/>
                  <w:vAlign w:val="center"/>
                  <w:hideMark/>
                </w:tcPr>
                <w:p w:rsidRPr="00EC4035" w:rsidR="00456007" w:rsidP="00637E35" w:rsidRDefault="00456007" w14:paraId="2EE526E8" w14:textId="77777777">
                  <w:pPr>
                    <w:spacing w:line="24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Test</w:t>
                  </w:r>
                </w:p>
              </w:tc>
              <w:tc>
                <w:tcPr>
                  <w:tcW w:w="906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D6E3BC"/>
                  <w:vAlign w:val="center"/>
                  <w:hideMark/>
                </w:tcPr>
                <w:p w:rsidRPr="00EC4035" w:rsidR="00456007" w:rsidP="00637E35" w:rsidRDefault="00456007" w14:paraId="28124F46" w14:textId="77777777">
                  <w:pPr>
                    <w:spacing w:line="24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Practical Work</w:t>
                  </w:r>
                </w:p>
              </w:tc>
              <w:tc>
                <w:tcPr>
                  <w:tcW w:w="999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D6E3BC"/>
                  <w:vAlign w:val="center"/>
                  <w:hideMark/>
                </w:tcPr>
                <w:p w:rsidRPr="00EC4035" w:rsidR="00456007" w:rsidP="00637E35" w:rsidRDefault="00456007" w14:paraId="617804B9" w14:textId="77777777">
                  <w:pPr>
                    <w:pStyle w:val="NoSpacing"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Business Project Report</w:t>
                  </w:r>
                </w:p>
                <w:p w:rsidRPr="00EC4035" w:rsidR="00456007" w:rsidP="00637E35" w:rsidRDefault="00456007" w14:paraId="545A144F" w14:textId="77777777">
                  <w:pPr>
                    <w:spacing w:line="24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77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shd w:val="clear" w:color="auto" w:fill="D6E3BC"/>
                  <w:vAlign w:val="center"/>
                </w:tcPr>
                <w:p w:rsidRPr="00EC4035" w:rsidR="00456007" w:rsidP="00637E35" w:rsidRDefault="00456007" w14:paraId="1EC9F225" w14:textId="77777777">
                  <w:pPr>
                    <w:pStyle w:val="NoSpacing"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Business</w:t>
                  </w:r>
                </w:p>
                <w:p w:rsidRPr="00EC4035" w:rsidR="00456007" w:rsidP="00637E35" w:rsidRDefault="00456007" w14:paraId="445B27F1" w14:textId="77777777">
                  <w:pPr>
                    <w:pStyle w:val="NoSpacing"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Plan</w:t>
                  </w:r>
                </w:p>
              </w:tc>
            </w:tr>
            <w:tr w:rsidRPr="00EC4035" w:rsidR="00456007" w:rsidTr="00637E35" w14:paraId="3007F4EE" w14:textId="77777777">
              <w:trPr>
                <w:trHeight w:val="90"/>
              </w:trPr>
              <w:tc>
                <w:tcPr>
                  <w:tcW w:w="605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vAlign w:val="center"/>
                  <w:hideMark/>
                </w:tcPr>
                <w:p w:rsidRPr="00EC4035" w:rsidR="00456007" w:rsidP="00637E35" w:rsidRDefault="00456007" w14:paraId="535ECBCE" w14:textId="77777777">
                  <w:pPr>
                    <w:contextualSpacing/>
                    <w:jc w:val="center"/>
                    <w:rPr>
                      <w:rFonts w:ascii="Times New Roman" w:hAnsi="Times New Roman"/>
                      <w:b/>
                    </w:rPr>
                  </w:pPr>
                </w:p>
              </w:tc>
              <w:tc>
                <w:tcPr>
                  <w:tcW w:w="906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vAlign w:val="center"/>
                </w:tcPr>
                <w:p w:rsidRPr="00EC4035" w:rsidR="00456007" w:rsidP="00637E35" w:rsidRDefault="007F5C2F" w14:paraId="76BD8D8D" w14:textId="77777777">
                  <w:pPr>
                    <w:contextualSpacing/>
                    <w:jc w:val="center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1</w:t>
                  </w:r>
                </w:p>
              </w:tc>
              <w:tc>
                <w:tcPr>
                  <w:tcW w:w="999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vAlign w:val="center"/>
                </w:tcPr>
                <w:p w:rsidRPr="00EC4035" w:rsidR="00456007" w:rsidP="00637E35" w:rsidRDefault="00456007" w14:paraId="60EC53C1" w14:textId="77777777">
                  <w:pPr>
                    <w:contextualSpacing/>
                    <w:jc w:val="center"/>
                    <w:rPr>
                      <w:rFonts w:ascii="Times New Roman" w:hAnsi="Times New Roman"/>
                      <w:b/>
                    </w:rPr>
                  </w:pPr>
                </w:p>
              </w:tc>
              <w:tc>
                <w:tcPr>
                  <w:tcW w:w="877" w:type="dxa"/>
                  <w:tcBorders>
                    <w:top w:val="single" w:color="auto" w:sz="4" w:space="0"/>
                    <w:left w:val="single" w:color="auto" w:sz="4" w:space="0"/>
                    <w:bottom w:val="single" w:color="auto" w:sz="4" w:space="0"/>
                    <w:right w:val="single" w:color="auto" w:sz="4" w:space="0"/>
                  </w:tcBorders>
                  <w:vAlign w:val="center"/>
                </w:tcPr>
                <w:p w:rsidRPr="00EC4035" w:rsidR="00456007" w:rsidP="00637E35" w:rsidRDefault="00456007" w14:paraId="655604ED" w14:textId="77777777">
                  <w:pPr>
                    <w:contextualSpacing/>
                    <w:jc w:val="center"/>
                    <w:rPr>
                      <w:rFonts w:ascii="Times New Roman" w:hAnsi="Times New Roman"/>
                    </w:rPr>
                  </w:pPr>
                </w:p>
              </w:tc>
            </w:tr>
          </w:tbl>
          <w:p w:rsidRPr="00EC4035" w:rsidR="00456007" w:rsidP="00637E35" w:rsidRDefault="00456007" w14:paraId="3C4C1977" w14:textId="77777777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  <w:p w:rsidR="006406EC" w:rsidP="006406EC" w:rsidRDefault="00456007" w14:paraId="4E79BD40" w14:textId="7777777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 xml:space="preserve">Business </w:t>
            </w:r>
            <w:r w:rsidR="00E247D2">
              <w:rPr>
                <w:rFonts w:ascii="Times New Roman" w:hAnsi="Times New Roman" w:cs="Times New Roman"/>
                <w:b/>
              </w:rPr>
              <w:t>Project Portfolio</w:t>
            </w:r>
            <w:r w:rsidR="006406EC">
              <w:rPr>
                <w:rFonts w:ascii="Times New Roman" w:hAnsi="Times New Roman" w:cs="Times New Roman"/>
                <w:b/>
              </w:rPr>
              <w:t xml:space="preserve"> </w:t>
            </w:r>
          </w:p>
          <w:p w:rsidR="00456007" w:rsidP="006406EC" w:rsidRDefault="006406EC" w14:paraId="2F5E23FB" w14:textId="7777777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Guideline</w:t>
            </w:r>
          </w:p>
          <w:p w:rsidRPr="00EC4035" w:rsidR="006406EC" w:rsidP="006406EC" w:rsidRDefault="006406EC" w14:paraId="499724F5" w14:textId="7777777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    </w:t>
            </w:r>
            <w:r w:rsidRPr="00EC4035">
              <w:rPr>
                <w:rFonts w:ascii="Times New Roman" w:hAnsi="Times New Roman" w:cs="Times New Roman"/>
                <w:b/>
              </w:rPr>
              <w:t>(30%)</w:t>
            </w:r>
          </w:p>
        </w:tc>
      </w:tr>
    </w:tbl>
    <w:p w:rsidRPr="001E1594" w:rsidR="007E77DA" w:rsidP="001E1594" w:rsidRDefault="007E77DA" w14:paraId="2AB3CF15" w14:textId="4F1C291A">
      <w:pPr>
        <w:rPr>
          <w:rFonts w:ascii="Times New Roman" w:hAnsi="Times New Roman" w:cs="Times New Roman"/>
        </w:rPr>
        <w:sectPr w:rsidRPr="001E1594" w:rsidR="007E77DA" w:rsidSect="007E77DA">
          <w:type w:val="continuous"/>
          <w:pgSz w:w="11906" w:h="16838" w:orient="portrait"/>
          <w:pgMar w:top="540" w:right="1440" w:bottom="270" w:left="1440" w:header="720" w:footer="720" w:gutter="0"/>
          <w:cols w:space="720"/>
          <w:docGrid w:linePitch="360"/>
        </w:sectPr>
      </w:pPr>
    </w:p>
    <w:tbl>
      <w:tblPr>
        <w:tblStyle w:val="TableGrid"/>
        <w:tblW w:w="4820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4820"/>
      </w:tblGrid>
      <w:tr w:rsidRPr="00EC4035" w:rsidR="00456007" w:rsidTr="63B5E88D" w14:paraId="1FB0B8EC" w14:textId="77777777">
        <w:trPr>
          <w:trHeight w:val="10682"/>
        </w:trPr>
        <w:tc>
          <w:tcPr>
            <w:tcW w:w="4820" w:type="dxa"/>
            <w:tcMar/>
          </w:tcPr>
          <w:p w:rsidRPr="00EC4035" w:rsidR="00456007" w:rsidP="00637E35" w:rsidRDefault="00456007" w14:paraId="19DC58E2" w14:textId="77777777">
            <w:pPr>
              <w:jc w:val="both"/>
              <w:rPr>
                <w:rFonts w:ascii="Times New Roman" w:hAnsi="Times New Roman" w:cs="Times New Roman"/>
                <w:b/>
                <w:lang w:val="en-US"/>
              </w:rPr>
            </w:pPr>
            <w:r w:rsidRPr="00EC4035">
              <w:rPr>
                <w:rFonts w:ascii="Times New Roman" w:hAnsi="Times New Roman" w:cs="Times New Roman"/>
                <w:b/>
                <w:lang w:val="en-US"/>
              </w:rPr>
              <w:lastRenderedPageBreak/>
              <w:t>Instructions:</w:t>
            </w:r>
          </w:p>
          <w:p w:rsidRPr="007E77DA" w:rsidR="00E247D2" w:rsidP="00425FB5" w:rsidRDefault="00E247D2" w14:paraId="354A9425" w14:textId="7777777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This is a group project.</w:t>
            </w:r>
          </w:p>
          <w:p w:rsidRPr="007E77DA" w:rsidR="00E247D2" w:rsidP="00425FB5" w:rsidRDefault="00E247D2" w14:paraId="7B2128A8" w14:textId="1CEE9CC2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Each group has to set up </w:t>
            </w:r>
            <w:r w:rsidR="001E159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a </w:t>
            </w: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real entrepreneurial business and its structure.</w:t>
            </w:r>
          </w:p>
          <w:p w:rsidRPr="007E77DA" w:rsidR="00E247D2" w:rsidP="00425FB5" w:rsidRDefault="00E247D2" w14:paraId="4221B815" w14:textId="1D83C91C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In the real entrepreneurial business, each group needs to use social media platform by utilizing Instagram (IG) for marketing purposes.</w:t>
            </w:r>
          </w:p>
          <w:p w:rsidRPr="007E77DA" w:rsidR="00E247D2" w:rsidP="00425FB5" w:rsidRDefault="007E77DA" w14:paraId="229FCBA2" w14:textId="50475EAD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By utilizing Instagram (IG) </w:t>
            </w:r>
            <w:r w:rsidRPr="007E77DA" w:rsidR="00E247D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for marketing purposes, the students need to address the content </w:t>
            </w:r>
            <w:r w:rsidRPr="007E77DA" w:rsidR="001C724C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of:</w:t>
            </w:r>
          </w:p>
          <w:p w:rsidRPr="007E77DA" w:rsidR="00E247D2" w:rsidP="00425FB5" w:rsidRDefault="00E247D2" w14:paraId="6753BCB2" w14:textId="77777777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Contents in Instagram (IG)  </w:t>
            </w:r>
          </w:p>
          <w:p w:rsidRPr="007E77DA" w:rsidR="00E247D2" w:rsidP="00425FB5" w:rsidRDefault="00E247D2" w14:paraId="127AF75F" w14:textId="77777777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Build awareness of account on Instagram (Followers)</w:t>
            </w:r>
          </w:p>
          <w:p w:rsidRPr="007E77DA" w:rsidR="00E247D2" w:rsidP="00425FB5" w:rsidRDefault="00E247D2" w14:paraId="1270B0E9" w14:textId="77777777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Hashtag</w:t>
            </w:r>
          </w:p>
          <w:p w:rsidRPr="007E77DA" w:rsidR="00E247D2" w:rsidP="00425FB5" w:rsidRDefault="00E247D2" w14:paraId="083F935E" w14:textId="77777777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Attractive picture</w:t>
            </w:r>
          </w:p>
          <w:p w:rsidRPr="007E77DA" w:rsidR="00E247D2" w:rsidP="00425FB5" w:rsidRDefault="00E247D2" w14:paraId="0A0543E2" w14:textId="77777777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reate Call To Action (CTA)</w:t>
            </w:r>
          </w:p>
          <w:p w:rsidRPr="007E77DA" w:rsidR="00E247D2" w:rsidP="00425FB5" w:rsidRDefault="00E247D2" w14:paraId="0709FA90" w14:textId="77777777">
            <w:pPr>
              <w:pStyle w:val="ListParagraph"/>
              <w:numPr>
                <w:ilvl w:val="1"/>
                <w:numId w:val="4"/>
              </w:numPr>
              <w:spacing w:after="200" w:line="276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Frequency of posting</w:t>
            </w:r>
          </w:p>
          <w:p w:rsidRPr="007E77DA" w:rsidR="00E247D2" w:rsidP="63B5E88D" w:rsidRDefault="00E247D2" w14:paraId="24DE2867" w14:textId="1A87797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highlight w:val="yellow"/>
              </w:rPr>
            </w:pPr>
            <w:r w:rsidRPr="63B5E88D" w:rsidR="00E247D2">
              <w:rPr>
                <w:rFonts w:ascii="Times New Roman" w:hAnsi="Times New Roman"/>
                <w:color w:val="000000" w:themeColor="text1" w:themeTint="FF" w:themeShade="FF"/>
                <w:sz w:val="20"/>
                <w:szCs w:val="20"/>
                <w:highlight w:val="yellow"/>
              </w:rPr>
              <w:t>For reporting of sales, each of the student</w:t>
            </w:r>
            <w:r w:rsidRPr="63B5E88D" w:rsidR="001E1594">
              <w:rPr>
                <w:rFonts w:ascii="Times New Roman" w:hAnsi="Times New Roman"/>
                <w:color w:val="000000" w:themeColor="text1" w:themeTint="FF" w:themeShade="FF"/>
                <w:sz w:val="20"/>
                <w:szCs w:val="20"/>
                <w:highlight w:val="yellow"/>
              </w:rPr>
              <w:t>s</w:t>
            </w:r>
            <w:r w:rsidRPr="63B5E88D" w:rsidR="00E247D2">
              <w:rPr>
                <w:rFonts w:ascii="Times New Roman" w:hAnsi="Times New Roman"/>
                <w:color w:val="000000" w:themeColor="text1" w:themeTint="FF" w:themeShade="FF"/>
                <w:sz w:val="20"/>
                <w:szCs w:val="20"/>
                <w:highlight w:val="yellow"/>
              </w:rPr>
              <w:t xml:space="preserve"> need</w:t>
            </w:r>
            <w:r w:rsidRPr="63B5E88D" w:rsidR="001E1594">
              <w:rPr>
                <w:rFonts w:ascii="Times New Roman" w:hAnsi="Times New Roman"/>
                <w:color w:val="000000" w:themeColor="text1" w:themeTint="FF" w:themeShade="FF"/>
                <w:sz w:val="20"/>
                <w:szCs w:val="20"/>
                <w:highlight w:val="yellow"/>
              </w:rPr>
              <w:t>s</w:t>
            </w:r>
            <w:r w:rsidRPr="63B5E88D" w:rsidR="00E247D2">
              <w:rPr>
                <w:rFonts w:ascii="Times New Roman" w:hAnsi="Times New Roman"/>
                <w:color w:val="000000" w:themeColor="text1" w:themeTint="FF" w:themeShade="FF"/>
                <w:sz w:val="20"/>
                <w:szCs w:val="20"/>
                <w:highlight w:val="yellow"/>
              </w:rPr>
              <w:t xml:space="preserve"> to register in Go-</w:t>
            </w:r>
            <w:r w:rsidRPr="63B5E88D" w:rsidR="00E247D2">
              <w:rPr>
                <w:rFonts w:ascii="Times New Roman" w:hAnsi="Times New Roman"/>
                <w:color w:val="000000" w:themeColor="text1" w:themeTint="FF" w:themeShade="FF"/>
                <w:sz w:val="20"/>
                <w:szCs w:val="20"/>
                <w:highlight w:val="yellow"/>
              </w:rPr>
              <w:t>eCommerce</w:t>
            </w:r>
            <w:r w:rsidRPr="63B5E88D" w:rsidR="00E247D2">
              <w:rPr>
                <w:rFonts w:ascii="Times New Roman" w:hAnsi="Times New Roman"/>
                <w:color w:val="000000" w:themeColor="text1" w:themeTint="FF" w:themeShade="FF"/>
                <w:sz w:val="20"/>
                <w:szCs w:val="20"/>
                <w:highlight w:val="yellow"/>
              </w:rPr>
              <w:t xml:space="preserve"> Portal (https://www.go-ecommerce.my/).</w:t>
            </w:r>
          </w:p>
          <w:p w:rsidRPr="007E77DA" w:rsidR="00E247D2" w:rsidP="63B5E88D" w:rsidRDefault="00E247D2" w14:paraId="79C0B2D5" w14:textId="7777777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  <w:highlight w:val="yellow"/>
              </w:rPr>
            </w:pPr>
            <w:r w:rsidRPr="63B5E88D" w:rsidR="00E247D2">
              <w:rPr>
                <w:rFonts w:ascii="Times New Roman" w:hAnsi="Times New Roman"/>
                <w:color w:val="000000" w:themeColor="text1" w:themeTint="FF" w:themeShade="FF"/>
                <w:sz w:val="20"/>
                <w:szCs w:val="20"/>
                <w:highlight w:val="yellow"/>
              </w:rPr>
              <w:t>Lecturer also need to register in Go-</w:t>
            </w:r>
            <w:r w:rsidRPr="63B5E88D" w:rsidR="00E247D2">
              <w:rPr>
                <w:rFonts w:ascii="Times New Roman" w:hAnsi="Times New Roman"/>
                <w:color w:val="000000" w:themeColor="text1" w:themeTint="FF" w:themeShade="FF"/>
                <w:sz w:val="20"/>
                <w:szCs w:val="20"/>
                <w:highlight w:val="yellow"/>
              </w:rPr>
              <w:t>eCommerce</w:t>
            </w:r>
            <w:r w:rsidRPr="63B5E88D" w:rsidR="00E247D2">
              <w:rPr>
                <w:rFonts w:ascii="Times New Roman" w:hAnsi="Times New Roman"/>
                <w:color w:val="000000" w:themeColor="text1" w:themeTint="FF" w:themeShade="FF"/>
                <w:sz w:val="20"/>
                <w:szCs w:val="20"/>
                <w:highlight w:val="yellow"/>
              </w:rPr>
              <w:t xml:space="preserve"> Portal to enable the student to choose the name of the lecturer who taught when fill up the </w:t>
            </w:r>
            <w:proofErr w:type="spellStart"/>
            <w:r w:rsidRPr="63B5E88D" w:rsidR="00E247D2">
              <w:rPr>
                <w:rFonts w:ascii="Times New Roman" w:hAnsi="Times New Roman"/>
                <w:color w:val="000000" w:themeColor="text1" w:themeTint="FF" w:themeShade="FF"/>
                <w:sz w:val="20"/>
                <w:szCs w:val="20"/>
                <w:highlight w:val="yellow"/>
              </w:rPr>
              <w:t>eUsahawan</w:t>
            </w:r>
            <w:proofErr w:type="spellEnd"/>
            <w:r w:rsidRPr="63B5E88D" w:rsidR="00E247D2">
              <w:rPr>
                <w:rFonts w:ascii="Times New Roman" w:hAnsi="Times New Roman"/>
                <w:color w:val="000000" w:themeColor="text1" w:themeTint="FF" w:themeShade="FF"/>
                <w:sz w:val="20"/>
                <w:szCs w:val="20"/>
                <w:highlight w:val="yellow"/>
              </w:rPr>
              <w:t xml:space="preserve"> Portal (https://www.go-ecommerce.my/)</w:t>
            </w:r>
          </w:p>
          <w:p w:rsidRPr="007E77DA" w:rsidR="00E247D2" w:rsidP="00425FB5" w:rsidRDefault="00E247D2" w14:paraId="70999727" w14:textId="7777777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tudents are required to write a report which consists of the following matters:</w:t>
            </w:r>
          </w:p>
          <w:p w:rsidRPr="007E77DA" w:rsidR="00E247D2" w:rsidP="00425FB5" w:rsidRDefault="00E247D2" w14:paraId="4F48A416" w14:textId="77777777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Preliminary Materials</w:t>
            </w:r>
          </w:p>
          <w:p w:rsidRPr="007E77DA" w:rsidR="00E247D2" w:rsidP="00425FB5" w:rsidRDefault="00E247D2" w14:paraId="30CBAFA4" w14:textId="77777777">
            <w:pPr>
              <w:pStyle w:val="ListParagraph"/>
              <w:numPr>
                <w:ilvl w:val="2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over page</w:t>
            </w:r>
          </w:p>
          <w:p w:rsidRPr="007E77DA" w:rsidR="00E247D2" w:rsidP="00425FB5" w:rsidRDefault="00E247D2" w14:paraId="111E03A4" w14:textId="33CEAB1E">
            <w:pPr>
              <w:pStyle w:val="ListParagraph"/>
              <w:numPr>
                <w:ilvl w:val="2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Acknowledgment</w:t>
            </w:r>
          </w:p>
          <w:p w:rsidRPr="007E77DA" w:rsidR="00E247D2" w:rsidP="00425FB5" w:rsidRDefault="00E247D2" w14:paraId="477E74FB" w14:textId="77777777">
            <w:pPr>
              <w:pStyle w:val="ListParagraph"/>
              <w:numPr>
                <w:ilvl w:val="2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Table of contents</w:t>
            </w:r>
          </w:p>
          <w:p w:rsidRPr="001E1594" w:rsidR="007E77DA" w:rsidP="007E77DA" w:rsidRDefault="00E247D2" w14:paraId="13E1DFEC" w14:textId="1451A4DF">
            <w:pPr>
              <w:pStyle w:val="ListParagraph"/>
              <w:numPr>
                <w:ilvl w:val="2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Executive summary</w:t>
            </w:r>
          </w:p>
          <w:p w:rsidRPr="007E77DA" w:rsidR="00E247D2" w:rsidP="007E77DA" w:rsidRDefault="00E247D2" w14:paraId="3410E906" w14:textId="77777777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Body of the Report</w:t>
            </w:r>
          </w:p>
          <w:p w:rsidRPr="007E77DA" w:rsidR="00E247D2" w:rsidP="007E77DA" w:rsidRDefault="00E247D2" w14:paraId="07C86985" w14:textId="77777777">
            <w:pPr>
              <w:pStyle w:val="ListParagraph"/>
              <w:numPr>
                <w:ilvl w:val="2"/>
                <w:numId w:val="13"/>
              </w:numPr>
              <w:spacing w:line="276" w:lineRule="auto"/>
              <w:jc w:val="both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Introduction of business</w:t>
            </w:r>
          </w:p>
          <w:p w:rsidRPr="007E77DA" w:rsidR="00E247D2" w:rsidP="007E77DA" w:rsidRDefault="00E247D2" w14:paraId="2E84BABB" w14:textId="02897988">
            <w:pPr>
              <w:pStyle w:val="ListParagraph"/>
              <w:numPr>
                <w:ilvl w:val="2"/>
                <w:numId w:val="13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Name and address of </w:t>
            </w:r>
            <w:r w:rsidR="001E159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the </w:t>
            </w: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business</w:t>
            </w:r>
          </w:p>
          <w:p w:rsidRPr="007E77DA" w:rsidR="00E247D2" w:rsidP="007E77DA" w:rsidRDefault="00E247D2" w14:paraId="34FC603E" w14:textId="77777777">
            <w:pPr>
              <w:pStyle w:val="ListParagraph"/>
              <w:numPr>
                <w:ilvl w:val="2"/>
                <w:numId w:val="13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Organizational chart</w:t>
            </w:r>
          </w:p>
          <w:p w:rsidRPr="007E77DA" w:rsidR="00E247D2" w:rsidP="007E77DA" w:rsidRDefault="00E247D2" w14:paraId="5104E8DD" w14:textId="77777777">
            <w:pPr>
              <w:pStyle w:val="ListParagraph"/>
              <w:numPr>
                <w:ilvl w:val="2"/>
                <w:numId w:val="13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Mission / vision</w:t>
            </w:r>
          </w:p>
          <w:p w:rsidRPr="007E77DA" w:rsidR="00E247D2" w:rsidP="001E1594" w:rsidRDefault="00E247D2" w14:paraId="446644EB" w14:textId="55ED0FF1">
            <w:pPr>
              <w:pStyle w:val="ListParagraph"/>
              <w:numPr>
                <w:ilvl w:val="2"/>
                <w:numId w:val="13"/>
              </w:numPr>
              <w:spacing w:line="276" w:lineRule="auto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escriptions of products</w:t>
            </w:r>
            <w:r w:rsidR="001E1594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/</w:t>
            </w: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ervices</w:t>
            </w:r>
          </w:p>
          <w:p w:rsidR="00E247D2" w:rsidP="007E77DA" w:rsidRDefault="007E77DA" w14:paraId="226ED506" w14:textId="64502E4C">
            <w:pPr>
              <w:pStyle w:val="ListParagraph"/>
              <w:numPr>
                <w:ilvl w:val="2"/>
                <w:numId w:val="13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Price list</w:t>
            </w:r>
          </w:p>
          <w:p w:rsidRPr="007E77DA" w:rsidR="001E1594" w:rsidP="001E1594" w:rsidRDefault="001E1594" w14:paraId="730D0222" w14:textId="77777777">
            <w:pPr>
              <w:pStyle w:val="ListParagraph"/>
              <w:spacing w:line="276" w:lineRule="auto"/>
              <w:ind w:left="216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</w:p>
          <w:p w:rsidRPr="007E77DA" w:rsidR="00E247D2" w:rsidP="00425FB5" w:rsidRDefault="00E247D2" w14:paraId="10EEFF01" w14:textId="77777777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lastRenderedPageBreak/>
              <w:t>Instagram (IG)</w:t>
            </w:r>
          </w:p>
          <w:p w:rsidRPr="007E77DA" w:rsidR="00E247D2" w:rsidP="007E77DA" w:rsidRDefault="00E247D2" w14:paraId="3BB98934" w14:textId="77777777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2161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ontents in Instagram (IG)</w:t>
            </w:r>
          </w:p>
          <w:p w:rsidRPr="007E77DA" w:rsidR="00E247D2" w:rsidP="007E77DA" w:rsidRDefault="00E247D2" w14:paraId="57D16070" w14:textId="77777777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2161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Build awareness of account on Instagram (Followers)</w:t>
            </w:r>
          </w:p>
          <w:p w:rsidRPr="007E77DA" w:rsidR="00E247D2" w:rsidP="007E77DA" w:rsidRDefault="00E247D2" w14:paraId="166D8CA5" w14:textId="77777777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2161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Hashtag</w:t>
            </w:r>
          </w:p>
          <w:p w:rsidRPr="007E77DA" w:rsidR="00E247D2" w:rsidP="007E77DA" w:rsidRDefault="00E247D2" w14:paraId="03B95543" w14:textId="77777777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2161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Attractive picture</w:t>
            </w:r>
          </w:p>
          <w:p w:rsidRPr="007E77DA" w:rsidR="00E247D2" w:rsidP="007E77DA" w:rsidRDefault="00E247D2" w14:paraId="78088B1B" w14:textId="77777777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2161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reate Call To Action (CTA)</w:t>
            </w:r>
          </w:p>
          <w:p w:rsidRPr="007E77DA" w:rsidR="00E247D2" w:rsidP="007E77DA" w:rsidRDefault="00E247D2" w14:paraId="7ACD8B9B" w14:textId="77777777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2161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Frequency of posting</w:t>
            </w:r>
          </w:p>
          <w:p w:rsidRPr="007E77DA" w:rsidR="00E247D2" w:rsidP="00425FB5" w:rsidRDefault="00E247D2" w14:paraId="394B184D" w14:textId="77777777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Conclusion</w:t>
            </w:r>
          </w:p>
          <w:p w:rsidRPr="007E77DA" w:rsidR="00E247D2" w:rsidP="00E247D2" w:rsidRDefault="00E247D2" w14:paraId="10F0160C" w14:textId="77777777">
            <w:pPr>
              <w:spacing w:line="276" w:lineRule="auto"/>
              <w:jc w:val="both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</w:p>
          <w:p w:rsidRPr="007E77DA" w:rsidR="00E247D2" w:rsidP="00425FB5" w:rsidRDefault="00E247D2" w14:paraId="658A7631" w14:textId="60548FD4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The report must be submitted on or before </w:t>
            </w: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softHyphen/>
            </w: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softHyphen/>
            </w: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softHyphen/>
            </w: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softHyphen/>
            </w:r>
            <w:r w:rsidR="00454D82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u w:val="single"/>
                <w:lang w:val="en-US"/>
              </w:rPr>
              <w:t>20</w:t>
            </w:r>
            <w:r w:rsidRPr="007E77DA" w:rsidR="006E7005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u w:val="single"/>
                <w:lang w:val="en-US"/>
              </w:rPr>
              <w:t xml:space="preserve"> </w:t>
            </w:r>
            <w:r w:rsidR="00454D82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u w:val="single"/>
                <w:lang w:val="en-US"/>
              </w:rPr>
              <w:t>MAY 2022</w:t>
            </w:r>
            <w:bookmarkStart w:name="_GoBack" w:id="0"/>
            <w:bookmarkEnd w:id="0"/>
            <w:r w:rsidRPr="007E77DA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u w:val="single"/>
                <w:lang w:val="en-US"/>
              </w:rPr>
              <w:t xml:space="preserve">, </w:t>
            </w:r>
            <w:r w:rsidR="00E56C6C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u w:val="single"/>
                <w:lang w:val="en-US"/>
              </w:rPr>
              <w:t>FRIDAY (Week 10</w:t>
            </w:r>
            <w:r w:rsidRPr="007E77DA" w:rsidR="006E7005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u w:val="single"/>
                <w:lang w:val="en-US"/>
              </w:rPr>
              <w:t>)</w:t>
            </w:r>
            <w:r w:rsidR="006A1CD7">
              <w:rPr>
                <w:rFonts w:ascii="Times New Roman" w:hAnsi="Times New Roman" w:cs="Times New Roman"/>
                <w:b/>
                <w:color w:val="FF0000"/>
                <w:sz w:val="20"/>
                <w:szCs w:val="20"/>
                <w:u w:val="single"/>
                <w:lang w:val="en-US"/>
              </w:rPr>
              <w:t xml:space="preserve"> BEFORE 5PM</w:t>
            </w:r>
            <w:r w:rsidRPr="007E77DA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.  Failure to do so will jeopardize the student’s grade for this subject.</w:t>
            </w:r>
          </w:p>
          <w:p w:rsidRPr="007E77DA" w:rsidR="00456007" w:rsidP="00425FB5" w:rsidRDefault="00456007" w14:paraId="0BE5199C" w14:textId="7777777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7E77D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his report carries </w:t>
            </w:r>
            <w:r w:rsidRPr="007E77DA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30%</w:t>
            </w:r>
            <w:r w:rsidRPr="007E77D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for group marks.</w:t>
            </w:r>
            <w:r w:rsidRPr="007E77DA" w:rsidR="00E247D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7E77DA">
              <w:rPr>
                <w:rFonts w:ascii="Times New Roman" w:hAnsi="Times New Roman" w:cs="Times New Roman"/>
                <w:sz w:val="20"/>
                <w:szCs w:val="20"/>
              </w:rPr>
              <w:t>Any enquires/ questions/ problems regarding this assignment should be directed to your lecturer either during lecture or via online platform.</w:t>
            </w:r>
          </w:p>
          <w:p w:rsidR="00E247D2" w:rsidP="00E247D2" w:rsidRDefault="00E247D2" w14:paraId="6F14270C" w14:textId="77777777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:rsidR="00E247D2" w:rsidP="00E247D2" w:rsidRDefault="00E247D2" w14:paraId="732AEC18" w14:textId="77777777">
            <w:pPr>
              <w:spacing w:line="276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:rsidRPr="004F6328" w:rsidR="00E247D2" w:rsidP="00E247D2" w:rsidRDefault="00E247D2" w14:paraId="50B054EC" w14:textId="77777777">
            <w:pPr>
              <w:spacing w:line="240" w:lineRule="auto"/>
              <w:jc w:val="both"/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</w:pPr>
          </w:p>
          <w:p w:rsidRPr="002634D6" w:rsidR="00E247D2" w:rsidP="00E247D2" w:rsidRDefault="00E247D2" w14:paraId="17B6B37C" w14:textId="77777777">
            <w:pPr>
              <w:pStyle w:val="ListParagraph"/>
              <w:spacing w:line="240" w:lineRule="auto"/>
              <w:jc w:val="both"/>
              <w:rPr>
                <w:rFonts w:ascii="Times New Roman" w:hAnsi="Times New Roman"/>
                <w:b/>
                <w:i/>
                <w:color w:val="000000" w:themeColor="text1"/>
                <w:sz w:val="16"/>
                <w:szCs w:val="16"/>
              </w:rPr>
            </w:pPr>
            <w:r w:rsidRPr="002634D6">
              <w:rPr>
                <w:rFonts w:ascii="Times New Roman" w:hAnsi="Times New Roman"/>
                <w:b/>
                <w:i/>
                <w:color w:val="000000" w:themeColor="text1"/>
                <w:sz w:val="16"/>
                <w:szCs w:val="16"/>
              </w:rPr>
              <w:t>Disclaimer</w:t>
            </w:r>
          </w:p>
          <w:p w:rsidRPr="002634D6" w:rsidR="00E247D2" w:rsidP="00E247D2" w:rsidRDefault="00E247D2" w14:paraId="5710560A" w14:textId="77777777">
            <w:pPr>
              <w:pStyle w:val="ListParagraph"/>
              <w:spacing w:line="240" w:lineRule="auto"/>
              <w:jc w:val="both"/>
              <w:rPr>
                <w:rFonts w:ascii="Times New Roman" w:hAnsi="Times New Roman"/>
                <w:b/>
                <w:i/>
                <w:color w:val="000000" w:themeColor="text1"/>
                <w:sz w:val="16"/>
                <w:szCs w:val="16"/>
              </w:rPr>
            </w:pPr>
            <w:r w:rsidRPr="002634D6">
              <w:rPr>
                <w:rFonts w:ascii="Times New Roman" w:hAnsi="Times New Roman"/>
                <w:b/>
                <w:i/>
                <w:color w:val="000000" w:themeColor="text1"/>
                <w:sz w:val="16"/>
                <w:szCs w:val="16"/>
              </w:rPr>
              <w:t>1.  No fake products are allowed.</w:t>
            </w:r>
          </w:p>
          <w:p w:rsidRPr="002634D6" w:rsidR="00E247D2" w:rsidP="00E247D2" w:rsidRDefault="00E247D2" w14:paraId="28C1AE1A" w14:textId="77777777">
            <w:pPr>
              <w:pStyle w:val="ListParagraph"/>
              <w:spacing w:line="240" w:lineRule="auto"/>
              <w:jc w:val="both"/>
              <w:rPr>
                <w:rFonts w:ascii="Times New Roman" w:hAnsi="Times New Roman"/>
                <w:b/>
                <w:i/>
                <w:color w:val="000000" w:themeColor="text1"/>
                <w:sz w:val="16"/>
                <w:szCs w:val="16"/>
              </w:rPr>
            </w:pPr>
            <w:r w:rsidRPr="002634D6">
              <w:rPr>
                <w:rFonts w:ascii="Times New Roman" w:hAnsi="Times New Roman"/>
                <w:b/>
                <w:i/>
                <w:color w:val="000000" w:themeColor="text1"/>
                <w:sz w:val="16"/>
                <w:szCs w:val="16"/>
              </w:rPr>
              <w:t>2.  Students need to close the business at the end of the semester.</w:t>
            </w:r>
          </w:p>
          <w:p w:rsidR="00E247D2" w:rsidP="00E247D2" w:rsidRDefault="00E247D2" w14:paraId="2940E793" w14:textId="77777777">
            <w:pPr>
              <w:spacing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:rsidR="007E77DA" w:rsidP="00E247D2" w:rsidRDefault="007E77DA" w14:paraId="3A00BADC" w14:textId="77777777">
            <w:pPr>
              <w:spacing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  <w:p w:rsidRPr="00E247D2" w:rsidR="007E77DA" w:rsidP="00E247D2" w:rsidRDefault="007E77DA" w14:paraId="490D5633" w14:textId="77777777">
            <w:pPr>
              <w:spacing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7E77DA" w:rsidP="00820FD6" w:rsidRDefault="007E77DA" w14:paraId="59B2F9C5" w14:textId="77777777"/>
    <w:sectPr w:rsidR="007E77DA" w:rsidSect="007E77DA">
      <w:type w:val="continuous"/>
      <w:pgSz w:w="11906" w:h="16838" w:orient="portrait"/>
      <w:pgMar w:top="540" w:right="1440" w:bottom="709" w:left="1440" w:header="720" w:footer="720" w:gutter="0"/>
      <w:cols w:space="720" w:num="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altName w:val="Tahoma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011280"/>
    <w:multiLevelType w:val="hybridMultilevel"/>
    <w:tmpl w:val="9C74AA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0D45E7"/>
    <w:multiLevelType w:val="hybridMultilevel"/>
    <w:tmpl w:val="B65A537C"/>
    <w:lvl w:ilvl="0" w:tplc="DD56B0B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2" w:tplc="043E001B" w:tentative="1">
      <w:start w:val="1"/>
      <w:numFmt w:val="lowerRoman"/>
      <w:lvlText w:val="%3."/>
      <w:lvlJc w:val="right"/>
      <w:pPr>
        <w:ind w:left="2520" w:hanging="180"/>
      </w:pPr>
    </w:lvl>
    <w:lvl w:ilvl="3" w:tplc="043E000F" w:tentative="1">
      <w:start w:val="1"/>
      <w:numFmt w:val="decimal"/>
      <w:lvlText w:val="%4."/>
      <w:lvlJc w:val="left"/>
      <w:pPr>
        <w:ind w:left="3240" w:hanging="360"/>
      </w:pPr>
    </w:lvl>
    <w:lvl w:ilvl="4" w:tplc="043E0019" w:tentative="1">
      <w:start w:val="1"/>
      <w:numFmt w:val="lowerLetter"/>
      <w:lvlText w:val="%5."/>
      <w:lvlJc w:val="left"/>
      <w:pPr>
        <w:ind w:left="3960" w:hanging="360"/>
      </w:pPr>
    </w:lvl>
    <w:lvl w:ilvl="5" w:tplc="043E001B" w:tentative="1">
      <w:start w:val="1"/>
      <w:numFmt w:val="lowerRoman"/>
      <w:lvlText w:val="%6."/>
      <w:lvlJc w:val="right"/>
      <w:pPr>
        <w:ind w:left="4680" w:hanging="180"/>
      </w:pPr>
    </w:lvl>
    <w:lvl w:ilvl="6" w:tplc="043E000F" w:tentative="1">
      <w:start w:val="1"/>
      <w:numFmt w:val="decimal"/>
      <w:lvlText w:val="%7."/>
      <w:lvlJc w:val="left"/>
      <w:pPr>
        <w:ind w:left="5400" w:hanging="360"/>
      </w:pPr>
    </w:lvl>
    <w:lvl w:ilvl="7" w:tplc="043E0019" w:tentative="1">
      <w:start w:val="1"/>
      <w:numFmt w:val="lowerLetter"/>
      <w:lvlText w:val="%8."/>
      <w:lvlJc w:val="left"/>
      <w:pPr>
        <w:ind w:left="6120" w:hanging="360"/>
      </w:pPr>
    </w:lvl>
    <w:lvl w:ilvl="8" w:tplc="043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99F3183"/>
    <w:multiLevelType w:val="hybridMultilevel"/>
    <w:tmpl w:val="6DA6D880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3E001B">
      <w:start w:val="1"/>
      <w:numFmt w:val="lowerRoman"/>
      <w:lvlText w:val="%3."/>
      <w:lvlJc w:val="right"/>
      <w:pPr>
        <w:ind w:left="2160" w:hanging="180"/>
      </w:pPr>
    </w:lvl>
    <w:lvl w:ilvl="3" w:tplc="44090019">
      <w:start w:val="1"/>
      <w:numFmt w:val="lowerLetter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287FEC"/>
    <w:multiLevelType w:val="hybridMultilevel"/>
    <w:tmpl w:val="7F820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1073ED"/>
    <w:multiLevelType w:val="hybridMultilevel"/>
    <w:tmpl w:val="31D2C348"/>
    <w:lvl w:ilvl="0" w:tplc="043E001B">
      <w:start w:val="1"/>
      <w:numFmt w:val="lowerRoman"/>
      <w:lvlText w:val="%1."/>
      <w:lvlJc w:val="right"/>
      <w:pPr>
        <w:ind w:left="1800" w:hanging="360"/>
      </w:pPr>
    </w:lvl>
    <w:lvl w:ilvl="1" w:tplc="043E0019" w:tentative="1">
      <w:start w:val="1"/>
      <w:numFmt w:val="lowerLetter"/>
      <w:lvlText w:val="%2."/>
      <w:lvlJc w:val="left"/>
      <w:pPr>
        <w:ind w:left="2520" w:hanging="360"/>
      </w:pPr>
    </w:lvl>
    <w:lvl w:ilvl="2" w:tplc="043E001B" w:tentative="1">
      <w:start w:val="1"/>
      <w:numFmt w:val="lowerRoman"/>
      <w:lvlText w:val="%3."/>
      <w:lvlJc w:val="right"/>
      <w:pPr>
        <w:ind w:left="3240" w:hanging="180"/>
      </w:pPr>
    </w:lvl>
    <w:lvl w:ilvl="3" w:tplc="043E000F" w:tentative="1">
      <w:start w:val="1"/>
      <w:numFmt w:val="decimal"/>
      <w:lvlText w:val="%4."/>
      <w:lvlJc w:val="left"/>
      <w:pPr>
        <w:ind w:left="3960" w:hanging="360"/>
      </w:pPr>
    </w:lvl>
    <w:lvl w:ilvl="4" w:tplc="043E0019" w:tentative="1">
      <w:start w:val="1"/>
      <w:numFmt w:val="lowerLetter"/>
      <w:lvlText w:val="%5."/>
      <w:lvlJc w:val="left"/>
      <w:pPr>
        <w:ind w:left="4680" w:hanging="360"/>
      </w:pPr>
    </w:lvl>
    <w:lvl w:ilvl="5" w:tplc="043E001B" w:tentative="1">
      <w:start w:val="1"/>
      <w:numFmt w:val="lowerRoman"/>
      <w:lvlText w:val="%6."/>
      <w:lvlJc w:val="right"/>
      <w:pPr>
        <w:ind w:left="5400" w:hanging="180"/>
      </w:pPr>
    </w:lvl>
    <w:lvl w:ilvl="6" w:tplc="043E000F" w:tentative="1">
      <w:start w:val="1"/>
      <w:numFmt w:val="decimal"/>
      <w:lvlText w:val="%7."/>
      <w:lvlJc w:val="left"/>
      <w:pPr>
        <w:ind w:left="6120" w:hanging="360"/>
      </w:pPr>
    </w:lvl>
    <w:lvl w:ilvl="7" w:tplc="043E0019" w:tentative="1">
      <w:start w:val="1"/>
      <w:numFmt w:val="lowerLetter"/>
      <w:lvlText w:val="%8."/>
      <w:lvlJc w:val="left"/>
      <w:pPr>
        <w:ind w:left="6840" w:hanging="360"/>
      </w:pPr>
    </w:lvl>
    <w:lvl w:ilvl="8" w:tplc="043E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2B562ED6"/>
    <w:multiLevelType w:val="hybridMultilevel"/>
    <w:tmpl w:val="030EAF4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312179E8"/>
    <w:multiLevelType w:val="hybridMultilevel"/>
    <w:tmpl w:val="308CD1C4"/>
    <w:lvl w:ilvl="0" w:tplc="04090001">
      <w:start w:val="1"/>
      <w:numFmt w:val="bullet"/>
      <w:lvlText w:val=""/>
      <w:lvlJc w:val="left"/>
      <w:pPr>
        <w:ind w:left="27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hint="default" w:ascii="Wingdings" w:hAnsi="Wingdings"/>
      </w:rPr>
    </w:lvl>
  </w:abstractNum>
  <w:abstractNum w:abstractNumId="7">
    <w:nsid w:val="32274767"/>
    <w:multiLevelType w:val="hybridMultilevel"/>
    <w:tmpl w:val="A89619F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3E001B">
      <w:start w:val="1"/>
      <w:numFmt w:val="lowerRoman"/>
      <w:lvlText w:val="%3."/>
      <w:lvlJc w:val="right"/>
      <w:pPr>
        <w:ind w:left="2160" w:hanging="180"/>
      </w:pPr>
    </w:lvl>
    <w:lvl w:ilvl="3" w:tplc="043E000F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061BB8"/>
    <w:multiLevelType w:val="hybridMultilevel"/>
    <w:tmpl w:val="67522C7E"/>
    <w:lvl w:ilvl="0" w:tplc="2B3E5A0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E8C46A3"/>
    <w:multiLevelType w:val="hybridMultilevel"/>
    <w:tmpl w:val="1D2C708A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4090001">
      <w:start w:val="1"/>
      <w:numFmt w:val="bullet"/>
      <w:lvlText w:val=""/>
      <w:lvlJc w:val="left"/>
      <w:pPr>
        <w:ind w:left="2160" w:hanging="180"/>
      </w:pPr>
      <w:rPr>
        <w:rFonts w:hint="default" w:ascii="Symbol" w:hAnsi="Symbol"/>
      </w:rPr>
    </w:lvl>
    <w:lvl w:ilvl="3" w:tplc="043E000F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2CE2938"/>
    <w:multiLevelType w:val="hybridMultilevel"/>
    <w:tmpl w:val="140A35A6"/>
    <w:lvl w:ilvl="0" w:tplc="043E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1" w:tplc="043E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043E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043E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043E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043E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043E0001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043E0003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043E0005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11">
    <w:nsid w:val="4363636A"/>
    <w:multiLevelType w:val="hybridMultilevel"/>
    <w:tmpl w:val="3062AC46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4090001">
      <w:start w:val="1"/>
      <w:numFmt w:val="bullet"/>
      <w:lvlText w:val=""/>
      <w:lvlJc w:val="left"/>
      <w:pPr>
        <w:ind w:left="2160" w:hanging="180"/>
      </w:pPr>
      <w:rPr>
        <w:rFonts w:hint="default" w:ascii="Symbol" w:hAnsi="Symbol"/>
      </w:rPr>
    </w:lvl>
    <w:lvl w:ilvl="3" w:tplc="043E000F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C76869"/>
    <w:multiLevelType w:val="hybridMultilevel"/>
    <w:tmpl w:val="C4BE532A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3E001B">
      <w:start w:val="1"/>
      <w:numFmt w:val="lowerRoman"/>
      <w:lvlText w:val="%3."/>
      <w:lvlJc w:val="right"/>
      <w:pPr>
        <w:ind w:left="2160" w:hanging="180"/>
      </w:pPr>
    </w:lvl>
    <w:lvl w:ilvl="3" w:tplc="4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F647477"/>
    <w:multiLevelType w:val="hybridMultilevel"/>
    <w:tmpl w:val="AAE230E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4">
    <w:nsid w:val="5F405E16"/>
    <w:multiLevelType w:val="hybridMultilevel"/>
    <w:tmpl w:val="6B96CBFE"/>
    <w:lvl w:ilvl="0" w:tplc="043E001B">
      <w:start w:val="1"/>
      <w:numFmt w:val="lowerRoman"/>
      <w:lvlText w:val="%1."/>
      <w:lvlJc w:val="right"/>
      <w:pPr>
        <w:ind w:left="1800" w:hanging="360"/>
      </w:pPr>
    </w:lvl>
    <w:lvl w:ilvl="1" w:tplc="043E0019" w:tentative="1">
      <w:start w:val="1"/>
      <w:numFmt w:val="lowerLetter"/>
      <w:lvlText w:val="%2."/>
      <w:lvlJc w:val="left"/>
      <w:pPr>
        <w:ind w:left="2520" w:hanging="360"/>
      </w:pPr>
    </w:lvl>
    <w:lvl w:ilvl="2" w:tplc="043E001B" w:tentative="1">
      <w:start w:val="1"/>
      <w:numFmt w:val="lowerRoman"/>
      <w:lvlText w:val="%3."/>
      <w:lvlJc w:val="right"/>
      <w:pPr>
        <w:ind w:left="3240" w:hanging="180"/>
      </w:pPr>
    </w:lvl>
    <w:lvl w:ilvl="3" w:tplc="043E000F" w:tentative="1">
      <w:start w:val="1"/>
      <w:numFmt w:val="decimal"/>
      <w:lvlText w:val="%4."/>
      <w:lvlJc w:val="left"/>
      <w:pPr>
        <w:ind w:left="3960" w:hanging="360"/>
      </w:pPr>
    </w:lvl>
    <w:lvl w:ilvl="4" w:tplc="043E0019" w:tentative="1">
      <w:start w:val="1"/>
      <w:numFmt w:val="lowerLetter"/>
      <w:lvlText w:val="%5."/>
      <w:lvlJc w:val="left"/>
      <w:pPr>
        <w:ind w:left="4680" w:hanging="360"/>
      </w:pPr>
    </w:lvl>
    <w:lvl w:ilvl="5" w:tplc="043E001B" w:tentative="1">
      <w:start w:val="1"/>
      <w:numFmt w:val="lowerRoman"/>
      <w:lvlText w:val="%6."/>
      <w:lvlJc w:val="right"/>
      <w:pPr>
        <w:ind w:left="5400" w:hanging="180"/>
      </w:pPr>
    </w:lvl>
    <w:lvl w:ilvl="6" w:tplc="043E000F" w:tentative="1">
      <w:start w:val="1"/>
      <w:numFmt w:val="decimal"/>
      <w:lvlText w:val="%7."/>
      <w:lvlJc w:val="left"/>
      <w:pPr>
        <w:ind w:left="6120" w:hanging="360"/>
      </w:pPr>
    </w:lvl>
    <w:lvl w:ilvl="7" w:tplc="043E0019" w:tentative="1">
      <w:start w:val="1"/>
      <w:numFmt w:val="lowerLetter"/>
      <w:lvlText w:val="%8."/>
      <w:lvlJc w:val="left"/>
      <w:pPr>
        <w:ind w:left="6840" w:hanging="360"/>
      </w:pPr>
    </w:lvl>
    <w:lvl w:ilvl="8" w:tplc="043E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>
    <w:nsid w:val="633533AA"/>
    <w:multiLevelType w:val="hybridMultilevel"/>
    <w:tmpl w:val="7E2E16C8"/>
    <w:lvl w:ilvl="0" w:tplc="04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16">
    <w:nsid w:val="66884C35"/>
    <w:multiLevelType w:val="hybridMultilevel"/>
    <w:tmpl w:val="8A880E68"/>
    <w:lvl w:ilvl="0" w:tplc="04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17">
    <w:nsid w:val="7A6F3871"/>
    <w:multiLevelType w:val="hybridMultilevel"/>
    <w:tmpl w:val="F91A2300"/>
    <w:lvl w:ilvl="0" w:tplc="04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7"/>
  </w:num>
  <w:num w:numId="5">
    <w:abstractNumId w:val="1"/>
  </w:num>
  <w:num w:numId="6">
    <w:abstractNumId w:val="4"/>
  </w:num>
  <w:num w:numId="7">
    <w:abstractNumId w:val="14"/>
  </w:num>
  <w:num w:numId="8">
    <w:abstractNumId w:val="10"/>
  </w:num>
  <w:num w:numId="9">
    <w:abstractNumId w:val="5"/>
  </w:num>
  <w:num w:numId="10">
    <w:abstractNumId w:val="16"/>
  </w:num>
  <w:num w:numId="11">
    <w:abstractNumId w:val="15"/>
  </w:num>
  <w:num w:numId="12">
    <w:abstractNumId w:val="2"/>
  </w:num>
  <w:num w:numId="13">
    <w:abstractNumId w:val="12"/>
  </w:num>
  <w:num w:numId="14">
    <w:abstractNumId w:val="11"/>
  </w:num>
  <w:num w:numId="15">
    <w:abstractNumId w:val="9"/>
  </w:num>
  <w:num w:numId="16">
    <w:abstractNumId w:val="6"/>
  </w:num>
  <w:num w:numId="17">
    <w:abstractNumId w:val="13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SzMDI2sDQzsjBV0lEKTi0uzszPAykwrAUAsvJ92iwAAAA="/>
  </w:docVars>
  <w:rsids>
    <w:rsidRoot w:val="00456007"/>
    <w:rsid w:val="001C724C"/>
    <w:rsid w:val="001E1594"/>
    <w:rsid w:val="003742B0"/>
    <w:rsid w:val="00425FB5"/>
    <w:rsid w:val="00454D82"/>
    <w:rsid w:val="00456007"/>
    <w:rsid w:val="006406EC"/>
    <w:rsid w:val="006A1CD7"/>
    <w:rsid w:val="006E7005"/>
    <w:rsid w:val="007A5E7B"/>
    <w:rsid w:val="007E77DA"/>
    <w:rsid w:val="007F5C2F"/>
    <w:rsid w:val="00820FD6"/>
    <w:rsid w:val="00D366C0"/>
    <w:rsid w:val="00E247D2"/>
    <w:rsid w:val="00E56C6C"/>
    <w:rsid w:val="3B4C01EC"/>
    <w:rsid w:val="63B5E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1D35A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hAnsiTheme="minorHAnsi" w:eastAsia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456007"/>
    <w:pPr>
      <w:spacing w:after="0" w:line="360" w:lineRule="auto"/>
    </w:pPr>
    <w:rPr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56007"/>
    <w:pPr>
      <w:spacing w:after="0" w:line="240" w:lineRule="auto"/>
    </w:pPr>
    <w:rPr>
      <w:lang w:val="en-US"/>
    </w:rPr>
    <w:tblPr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560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60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45600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character" w:styleId="apple-converted-space" w:customStyle="1">
    <w:name w:val="apple-converted-space"/>
    <w:basedOn w:val="DefaultParagraphFont"/>
    <w:rsid w:val="00456007"/>
  </w:style>
  <w:style w:type="paragraph" w:styleId="NoSpacing">
    <w:name w:val="No Spacing"/>
    <w:uiPriority w:val="1"/>
    <w:qFormat/>
    <w:rsid w:val="00456007"/>
    <w:pPr>
      <w:spacing w:after="0" w:line="240" w:lineRule="auto"/>
    </w:pPr>
    <w:rPr>
      <w:rFonts w:ascii="Calibri" w:hAnsi="Calibri" w:eastAsia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06EC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406EC"/>
    <w:rPr>
      <w:rFonts w:ascii="Segoe UI" w:hAnsi="Segoe UI" w:cs="Segoe UI"/>
      <w:sz w:val="18"/>
      <w:szCs w:val="18"/>
      <w:lang w:val="en-GB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6007"/>
    <w:pPr>
      <w:spacing w:after="0" w:line="360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5600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560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60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4560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456007"/>
  </w:style>
  <w:style w:type="paragraph" w:styleId="NoSpacing">
    <w:name w:val="No Spacing"/>
    <w:uiPriority w:val="1"/>
    <w:qFormat/>
    <w:rsid w:val="0045600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06E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06EC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&#65279;<?xml version="1.0" encoding="utf-8"?><Relationships xmlns="http://schemas.openxmlformats.org/package/2006/relationships"><Relationship Type="http://schemas.microsoft.com/office/2007/relationships/stylesWithEffects" Target="stylesWithEffects.xml" Id="rId3" /><Relationship Type="http://schemas.openxmlformats.org/officeDocument/2006/relationships/settings" Target="settings.xml" Id="rId4" /><Relationship Type="http://schemas.openxmlformats.org/officeDocument/2006/relationships/webSettings" Target="webSettings.xml" Id="rId5" /><Relationship Type="http://schemas.openxmlformats.org/officeDocument/2006/relationships/image" Target="media/image1.png" Id="rId6" /><Relationship Type="http://schemas.openxmlformats.org/officeDocument/2006/relationships/fontTable" Target="fontTable.xml" Id="rId7" /><Relationship Type="http://schemas.openxmlformats.org/officeDocument/2006/relationships/theme" Target="theme/theme1.xml" Id="rId8" /><Relationship Type="http://schemas.openxmlformats.org/officeDocument/2006/relationships/numbering" Target="numbering.xml" Id="rId1" /><Relationship Type="http://schemas.openxmlformats.org/officeDocument/2006/relationships/styles" Target="styles.xml" Id="rId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ORHIDAYAH BINTI MOHAMAD</dc:creator>
  <keywords/>
  <dc:description/>
  <lastModifiedBy>AZRINA BINTI OTHMAN</lastModifiedBy>
  <revision>7</revision>
  <lastPrinted>2019-09-03T03:25:00.0000000Z</lastPrinted>
  <dcterms:created xsi:type="dcterms:W3CDTF">2021-03-12T01:53:00.0000000Z</dcterms:created>
  <dcterms:modified xsi:type="dcterms:W3CDTF">2022-02-23T07:08:17.2845227Z</dcterms:modified>
</coreProperties>
</file>